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9F181" w14:textId="77777777" w:rsidR="00995E5B" w:rsidRPr="00291DA4" w:rsidRDefault="00995E5B">
      <w:pPr>
        <w:rPr>
          <w:rFonts w:ascii="Open Sans" w:eastAsia="Georgia" w:hAnsi="Open Sans" w:cs="Open Sans"/>
          <w:sz w:val="24"/>
          <w:szCs w:val="24"/>
        </w:rPr>
      </w:pPr>
    </w:p>
    <w:p w14:paraId="37E2DAE0" w14:textId="77777777" w:rsidR="00995E5B" w:rsidRPr="00291DA4" w:rsidRDefault="00995E5B" w:rsidP="00995E5B">
      <w:pPr>
        <w:tabs>
          <w:tab w:val="center" w:pos="4513"/>
          <w:tab w:val="right" w:pos="9026"/>
        </w:tabs>
        <w:spacing w:line="240" w:lineRule="auto"/>
        <w:rPr>
          <w:rFonts w:ascii="Open Sans" w:eastAsia="Calibri" w:hAnsi="Open Sans" w:cs="Open Sans"/>
          <w:bCs/>
          <w:sz w:val="28"/>
          <w:szCs w:val="28"/>
          <w:u w:val="single"/>
        </w:rPr>
      </w:pPr>
      <w:r w:rsidRPr="00291DA4">
        <w:rPr>
          <w:rFonts w:ascii="Open Sans" w:eastAsia="Times New Roman" w:hAnsi="Open Sans" w:cs="Open Sans"/>
          <w:bCs/>
          <w:noProof/>
        </w:rPr>
        <w:drawing>
          <wp:inline distT="0" distB="0" distL="0" distR="0" wp14:anchorId="66F68B54" wp14:editId="1B4C06E2">
            <wp:extent cx="5943600" cy="42545"/>
            <wp:effectExtent l="0" t="0" r="0" b="0"/>
            <wp:docPr id="26" name="image3.png" descr="page2image5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page2image568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F38444" w14:textId="77777777" w:rsidR="00995E5B" w:rsidRPr="00291DA4" w:rsidRDefault="00995E5B" w:rsidP="00995E5B">
      <w:pPr>
        <w:spacing w:after="160" w:line="259" w:lineRule="auto"/>
        <w:jc w:val="center"/>
        <w:rPr>
          <w:rFonts w:ascii="Open Sans" w:eastAsia="Calibri" w:hAnsi="Open Sans" w:cs="Open Sans"/>
          <w:bCs/>
          <w:sz w:val="28"/>
          <w:szCs w:val="28"/>
          <w:u w:val="single"/>
        </w:rPr>
      </w:pPr>
    </w:p>
    <w:p w14:paraId="5D25E3B7" w14:textId="77777777" w:rsidR="00995E5B" w:rsidRPr="00291DA4" w:rsidRDefault="00995E5B" w:rsidP="00995E5B">
      <w:pPr>
        <w:spacing w:after="160" w:line="259" w:lineRule="auto"/>
        <w:jc w:val="center"/>
        <w:rPr>
          <w:rFonts w:ascii="Open Sans" w:eastAsia="Calibri" w:hAnsi="Open Sans" w:cs="Open Sans"/>
          <w:bCs/>
          <w:sz w:val="28"/>
          <w:szCs w:val="28"/>
          <w:u w:val="single"/>
        </w:rPr>
      </w:pPr>
    </w:p>
    <w:p w14:paraId="119DDA78" w14:textId="77777777" w:rsidR="00995E5B" w:rsidRPr="00291DA4" w:rsidRDefault="00995E5B" w:rsidP="00995E5B">
      <w:pPr>
        <w:spacing w:after="160" w:line="259" w:lineRule="auto"/>
        <w:jc w:val="center"/>
        <w:rPr>
          <w:rFonts w:ascii="Open Sans" w:eastAsia="Calibri" w:hAnsi="Open Sans" w:cs="Open Sans"/>
          <w:bCs/>
          <w:sz w:val="28"/>
          <w:szCs w:val="28"/>
          <w:u w:val="single"/>
        </w:rPr>
      </w:pPr>
    </w:p>
    <w:p w14:paraId="6FD2F227" w14:textId="1A46F79C" w:rsidR="00995E5B" w:rsidRPr="00291DA4" w:rsidRDefault="0004298E" w:rsidP="0004298E">
      <w:pPr>
        <w:spacing w:after="160" w:line="256" w:lineRule="auto"/>
        <w:ind w:left="2880"/>
        <w:rPr>
          <w:rFonts w:ascii="Open Sans" w:eastAsia="Calibri" w:hAnsi="Open Sans" w:cs="Open Sans"/>
          <w:bCs/>
          <w:sz w:val="44"/>
          <w:szCs w:val="44"/>
        </w:rPr>
      </w:pPr>
      <w:r>
        <w:rPr>
          <w:rFonts w:ascii="Open Sans" w:eastAsia="Calibri" w:hAnsi="Open Sans" w:cs="Open Sans"/>
          <w:bCs/>
          <w:sz w:val="44"/>
          <w:szCs w:val="44"/>
        </w:rPr>
        <w:t xml:space="preserve">   </w:t>
      </w:r>
      <w:bookmarkStart w:id="0" w:name="_Hlk92292307"/>
      <w:r w:rsidR="00995E5B" w:rsidRPr="00291DA4">
        <w:rPr>
          <w:rFonts w:ascii="Open Sans" w:eastAsia="Calibri" w:hAnsi="Open Sans" w:cs="Open Sans"/>
          <w:bCs/>
          <w:sz w:val="44"/>
          <w:szCs w:val="44"/>
        </w:rPr>
        <w:t>SQL</w:t>
      </w:r>
      <w:r>
        <w:rPr>
          <w:rFonts w:ascii="Open Sans" w:eastAsia="Calibri" w:hAnsi="Open Sans" w:cs="Open Sans"/>
          <w:bCs/>
          <w:sz w:val="44"/>
          <w:szCs w:val="44"/>
        </w:rPr>
        <w:t xml:space="preserve"> Training</w:t>
      </w:r>
      <w:bookmarkEnd w:id="0"/>
    </w:p>
    <w:p w14:paraId="0AA0A3BA" w14:textId="77777777" w:rsidR="00995E5B" w:rsidRPr="00291DA4" w:rsidRDefault="00995E5B" w:rsidP="00995E5B">
      <w:pPr>
        <w:spacing w:after="160" w:line="259" w:lineRule="auto"/>
        <w:jc w:val="center"/>
        <w:rPr>
          <w:rFonts w:ascii="Open Sans" w:eastAsia="Cambria" w:hAnsi="Open Sans" w:cs="Open Sans"/>
          <w:bCs/>
        </w:rPr>
      </w:pPr>
      <w:r w:rsidRPr="00291DA4">
        <w:rPr>
          <w:rFonts w:ascii="Open Sans" w:eastAsia="Cambria" w:hAnsi="Open Sans" w:cs="Open Sans"/>
          <w:bCs/>
          <w:color w:val="4F81BD"/>
          <w:sz w:val="28"/>
          <w:szCs w:val="28"/>
        </w:rPr>
        <w:t>Lesson-End Project Solution</w:t>
      </w:r>
    </w:p>
    <w:p w14:paraId="4FB5DD3A" w14:textId="77777777" w:rsidR="00995E5B" w:rsidRPr="00291DA4" w:rsidRDefault="00995E5B" w:rsidP="00995E5B">
      <w:pPr>
        <w:rPr>
          <w:rFonts w:ascii="Open Sans" w:eastAsia="Calibri" w:hAnsi="Open Sans" w:cs="Open Sans"/>
          <w:bCs/>
          <w:sz w:val="28"/>
          <w:szCs w:val="28"/>
        </w:rPr>
      </w:pPr>
    </w:p>
    <w:p w14:paraId="0EF4DEED" w14:textId="77777777" w:rsidR="00995E5B" w:rsidRPr="00291DA4" w:rsidRDefault="00995E5B" w:rsidP="00995E5B">
      <w:pPr>
        <w:rPr>
          <w:rFonts w:ascii="Open Sans" w:eastAsia="Calibri" w:hAnsi="Open Sans" w:cs="Open Sans"/>
          <w:bCs/>
          <w:sz w:val="28"/>
          <w:szCs w:val="28"/>
        </w:rPr>
      </w:pPr>
    </w:p>
    <w:p w14:paraId="6318F04E" w14:textId="77777777" w:rsidR="00995E5B" w:rsidRPr="00291DA4" w:rsidRDefault="00995E5B" w:rsidP="00995E5B">
      <w:pPr>
        <w:rPr>
          <w:rFonts w:ascii="Open Sans" w:eastAsia="Calibri" w:hAnsi="Open Sans" w:cs="Open Sans"/>
          <w:bCs/>
          <w:sz w:val="28"/>
          <w:szCs w:val="28"/>
        </w:rPr>
      </w:pPr>
    </w:p>
    <w:p w14:paraId="4EC7C1BE" w14:textId="77777777" w:rsidR="00995E5B" w:rsidRPr="00291DA4" w:rsidRDefault="00995E5B" w:rsidP="00995E5B">
      <w:pPr>
        <w:rPr>
          <w:rFonts w:ascii="Open Sans" w:eastAsia="Calibri" w:hAnsi="Open Sans" w:cs="Open Sans"/>
          <w:bCs/>
          <w:sz w:val="28"/>
          <w:szCs w:val="28"/>
        </w:rPr>
      </w:pPr>
    </w:p>
    <w:p w14:paraId="606074F5" w14:textId="77777777" w:rsidR="00995E5B" w:rsidRPr="00291DA4" w:rsidRDefault="00995E5B" w:rsidP="00995E5B">
      <w:pPr>
        <w:rPr>
          <w:rFonts w:ascii="Open Sans" w:eastAsia="Calibri" w:hAnsi="Open Sans" w:cs="Open Sans"/>
          <w:bCs/>
          <w:sz w:val="28"/>
          <w:szCs w:val="28"/>
        </w:rPr>
      </w:pPr>
      <w:r w:rsidRPr="00291DA4">
        <w:rPr>
          <w:rFonts w:ascii="Open Sans" w:hAnsi="Open Sans" w:cs="Open Sans"/>
          <w:bCs/>
          <w:noProof/>
        </w:rPr>
        <w:drawing>
          <wp:anchor distT="0" distB="0" distL="114300" distR="114300" simplePos="0" relativeHeight="251659264" behindDoc="0" locked="0" layoutInCell="1" hidden="0" allowOverlap="1" wp14:anchorId="4EB0DF1F" wp14:editId="726C8BFD">
            <wp:simplePos x="0" y="0"/>
            <wp:positionH relativeFrom="column">
              <wp:posOffset>1356995</wp:posOffset>
            </wp:positionH>
            <wp:positionV relativeFrom="paragraph">
              <wp:posOffset>257809</wp:posOffset>
            </wp:positionV>
            <wp:extent cx="3123343" cy="1104887"/>
            <wp:effectExtent l="0" t="0" r="0" b="0"/>
            <wp:wrapSquare wrapText="bothSides" distT="0" distB="0" distL="114300" distR="114300"/>
            <wp:docPr id="25" name="image2.jpg" descr="Image result for simplilearn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Image result for simplilearn logo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23343" cy="11048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F73BA29" w14:textId="77777777" w:rsidR="00995E5B" w:rsidRPr="00291DA4" w:rsidRDefault="00995E5B" w:rsidP="00995E5B">
      <w:pPr>
        <w:rPr>
          <w:rFonts w:ascii="Open Sans" w:eastAsia="Calibri" w:hAnsi="Open Sans" w:cs="Open Sans"/>
          <w:bCs/>
          <w:sz w:val="28"/>
          <w:szCs w:val="28"/>
        </w:rPr>
      </w:pPr>
    </w:p>
    <w:p w14:paraId="45B9AAF5" w14:textId="77777777" w:rsidR="00995E5B" w:rsidRPr="00291DA4" w:rsidRDefault="00995E5B" w:rsidP="00995E5B">
      <w:pPr>
        <w:rPr>
          <w:rFonts w:ascii="Open Sans" w:eastAsia="Calibri" w:hAnsi="Open Sans" w:cs="Open Sans"/>
          <w:bCs/>
          <w:sz w:val="28"/>
          <w:szCs w:val="28"/>
        </w:rPr>
      </w:pPr>
    </w:p>
    <w:p w14:paraId="7EE060C7" w14:textId="77777777" w:rsidR="00995E5B" w:rsidRPr="00291DA4" w:rsidRDefault="00995E5B" w:rsidP="00995E5B">
      <w:pPr>
        <w:rPr>
          <w:rFonts w:ascii="Open Sans" w:eastAsia="Calibri" w:hAnsi="Open Sans" w:cs="Open Sans"/>
          <w:bCs/>
          <w:sz w:val="28"/>
          <w:szCs w:val="28"/>
        </w:rPr>
      </w:pPr>
    </w:p>
    <w:p w14:paraId="00EDA217" w14:textId="77777777" w:rsidR="00995E5B" w:rsidRPr="00291DA4" w:rsidRDefault="00995E5B" w:rsidP="00995E5B">
      <w:pPr>
        <w:rPr>
          <w:rFonts w:ascii="Open Sans" w:eastAsia="Calibri" w:hAnsi="Open Sans" w:cs="Open Sans"/>
          <w:bCs/>
          <w:sz w:val="28"/>
          <w:szCs w:val="28"/>
        </w:rPr>
      </w:pPr>
    </w:p>
    <w:p w14:paraId="37700022" w14:textId="77777777" w:rsidR="00995E5B" w:rsidRPr="00291DA4" w:rsidRDefault="00995E5B" w:rsidP="00995E5B">
      <w:pPr>
        <w:rPr>
          <w:rFonts w:ascii="Open Sans" w:eastAsia="Calibri" w:hAnsi="Open Sans" w:cs="Open Sans"/>
          <w:bCs/>
          <w:sz w:val="28"/>
          <w:szCs w:val="28"/>
        </w:rPr>
      </w:pPr>
    </w:p>
    <w:p w14:paraId="5EC1DF88" w14:textId="77777777" w:rsidR="00995E5B" w:rsidRPr="00291DA4" w:rsidRDefault="00995E5B" w:rsidP="00995E5B">
      <w:pPr>
        <w:rPr>
          <w:rFonts w:ascii="Open Sans" w:eastAsia="Calibri" w:hAnsi="Open Sans" w:cs="Open Sans"/>
          <w:bCs/>
          <w:sz w:val="28"/>
          <w:szCs w:val="28"/>
        </w:rPr>
      </w:pPr>
    </w:p>
    <w:p w14:paraId="4EA95F23" w14:textId="77777777" w:rsidR="00995E5B" w:rsidRPr="00291DA4" w:rsidRDefault="00995E5B" w:rsidP="00995E5B">
      <w:pPr>
        <w:rPr>
          <w:rFonts w:ascii="Open Sans" w:eastAsia="Calibri" w:hAnsi="Open Sans" w:cs="Open Sans"/>
          <w:bCs/>
          <w:sz w:val="28"/>
          <w:szCs w:val="28"/>
        </w:rPr>
      </w:pPr>
    </w:p>
    <w:p w14:paraId="52B3AFC9" w14:textId="77777777" w:rsidR="00995E5B" w:rsidRPr="00291DA4" w:rsidRDefault="00995E5B" w:rsidP="00995E5B">
      <w:pPr>
        <w:rPr>
          <w:rFonts w:ascii="Open Sans" w:eastAsia="Calibri" w:hAnsi="Open Sans" w:cs="Open Sans"/>
          <w:bCs/>
          <w:sz w:val="28"/>
          <w:szCs w:val="28"/>
        </w:rPr>
      </w:pPr>
      <w:r w:rsidRPr="00291DA4">
        <w:rPr>
          <w:rFonts w:ascii="Open Sans" w:eastAsia="Georgia" w:hAnsi="Open Sans" w:cs="Open Sans"/>
          <w:bCs/>
          <w:sz w:val="28"/>
          <w:szCs w:val="28"/>
        </w:rPr>
        <w:br w:type="page"/>
      </w:r>
    </w:p>
    <w:p w14:paraId="526B8557" w14:textId="77777777" w:rsidR="00995E5B" w:rsidRPr="00291DA4" w:rsidRDefault="00995E5B">
      <w:pPr>
        <w:rPr>
          <w:rFonts w:ascii="Open Sans" w:eastAsia="Georgia" w:hAnsi="Open Sans" w:cs="Open Sans"/>
          <w:sz w:val="24"/>
          <w:szCs w:val="24"/>
        </w:rPr>
      </w:pPr>
    </w:p>
    <w:p w14:paraId="01E733D9" w14:textId="77777777" w:rsidR="00424A6A" w:rsidRPr="00291DA4" w:rsidRDefault="008A3B6F">
      <w:pPr>
        <w:rPr>
          <w:rFonts w:ascii="Open Sans" w:eastAsia="Georgia" w:hAnsi="Open Sans" w:cs="Open Sans"/>
          <w:b/>
          <w:sz w:val="28"/>
          <w:szCs w:val="28"/>
        </w:rPr>
      </w:pPr>
      <w:r w:rsidRPr="00291DA4">
        <w:rPr>
          <w:rFonts w:ascii="Open Sans" w:eastAsia="Georgia" w:hAnsi="Open Sans" w:cs="Open Sans"/>
          <w:sz w:val="24"/>
          <w:szCs w:val="24"/>
        </w:rPr>
        <w:tab/>
      </w:r>
      <w:r w:rsidRPr="00291DA4">
        <w:rPr>
          <w:rFonts w:ascii="Open Sans" w:eastAsia="Georgia" w:hAnsi="Open Sans" w:cs="Open Sans"/>
          <w:sz w:val="24"/>
          <w:szCs w:val="24"/>
        </w:rPr>
        <w:tab/>
      </w:r>
      <w:r w:rsidRPr="00291DA4">
        <w:rPr>
          <w:rFonts w:ascii="Open Sans" w:eastAsia="Georgia" w:hAnsi="Open Sans" w:cs="Open Sans"/>
          <w:sz w:val="24"/>
          <w:szCs w:val="24"/>
        </w:rPr>
        <w:tab/>
      </w:r>
      <w:r w:rsidRPr="00291DA4">
        <w:rPr>
          <w:rFonts w:ascii="Open Sans" w:eastAsia="Georgia" w:hAnsi="Open Sans" w:cs="Open Sans"/>
          <w:sz w:val="24"/>
          <w:szCs w:val="24"/>
        </w:rPr>
        <w:tab/>
      </w:r>
      <w:r w:rsidRPr="00291DA4">
        <w:rPr>
          <w:rFonts w:ascii="Open Sans" w:eastAsia="Georgia" w:hAnsi="Open Sans" w:cs="Open Sans"/>
          <w:sz w:val="24"/>
          <w:szCs w:val="24"/>
        </w:rPr>
        <w:tab/>
      </w:r>
      <w:r w:rsidR="004D0F99" w:rsidRPr="00AB72DE">
        <w:rPr>
          <w:rFonts w:ascii="Open Sans" w:eastAsia="Georgia" w:hAnsi="Open Sans" w:cs="Open Sans"/>
          <w:b/>
          <w:sz w:val="28"/>
          <w:szCs w:val="28"/>
        </w:rPr>
        <w:t>P</w:t>
      </w:r>
      <w:r w:rsidR="004D0F99">
        <w:rPr>
          <w:rFonts w:ascii="Open Sans" w:eastAsia="Georgia" w:hAnsi="Open Sans" w:cs="Open Sans"/>
          <w:b/>
          <w:sz w:val="28"/>
          <w:szCs w:val="28"/>
        </w:rPr>
        <w:t>ayroll Calculation</w:t>
      </w:r>
    </w:p>
    <w:p w14:paraId="1DBCCC1F" w14:textId="77777777" w:rsidR="00424A6A" w:rsidRDefault="00424A6A">
      <w:pPr>
        <w:rPr>
          <w:rFonts w:ascii="Open Sans" w:eastAsia="Georgia" w:hAnsi="Open Sans" w:cs="Open Sans"/>
          <w:bCs/>
          <w:sz w:val="24"/>
          <w:szCs w:val="24"/>
        </w:rPr>
      </w:pPr>
    </w:p>
    <w:p w14:paraId="6EEF9542" w14:textId="77777777" w:rsidR="004D0F99" w:rsidRPr="00291DA4" w:rsidRDefault="004D0F99">
      <w:pPr>
        <w:rPr>
          <w:rFonts w:ascii="Open Sans" w:eastAsia="Georgia" w:hAnsi="Open Sans" w:cs="Open Sans"/>
          <w:bCs/>
          <w:sz w:val="24"/>
          <w:szCs w:val="24"/>
        </w:rPr>
      </w:pPr>
    </w:p>
    <w:p w14:paraId="518DD156" w14:textId="77777777" w:rsidR="00930976" w:rsidRPr="00930976" w:rsidRDefault="003930FF" w:rsidP="003930FF">
      <w:pPr>
        <w:numPr>
          <w:ilvl w:val="0"/>
          <w:numId w:val="1"/>
        </w:numPr>
        <w:ind w:left="-142"/>
        <w:rPr>
          <w:rFonts w:ascii="Open Sans" w:eastAsia="Georgia" w:hAnsi="Open Sans" w:cs="Open Sans"/>
          <w:sz w:val="24"/>
          <w:szCs w:val="24"/>
        </w:rPr>
      </w:pPr>
      <w:r w:rsidRPr="00930976">
        <w:rPr>
          <w:rFonts w:ascii="Open Sans" w:eastAsia="Georgia" w:hAnsi="Open Sans" w:cs="Open Sans"/>
          <w:sz w:val="24"/>
          <w:szCs w:val="24"/>
        </w:rPr>
        <w:t>Wri</w:t>
      </w:r>
      <w:r w:rsidRPr="00930976">
        <w:rPr>
          <w:rFonts w:ascii="Open Sans" w:eastAsia="Georgia" w:hAnsi="Open Sans" w:cs="Open Sans"/>
          <w:sz w:val="24"/>
          <w:szCs w:val="24"/>
        </w:rPr>
        <w:t xml:space="preserve">te a query to create the </w:t>
      </w:r>
      <w:r w:rsidRPr="00930976">
        <w:rPr>
          <w:rFonts w:ascii="Open Sans" w:eastAsia="Georgia" w:hAnsi="Open Sans" w:cs="Open Sans"/>
          <w:b/>
          <w:bCs/>
          <w:sz w:val="24"/>
          <w:szCs w:val="24"/>
        </w:rPr>
        <w:t>employee</w:t>
      </w:r>
      <w:r w:rsidRPr="00930976">
        <w:rPr>
          <w:rFonts w:ascii="Open Sans" w:eastAsia="Georgia" w:hAnsi="Open Sans" w:cs="Open Sans"/>
          <w:sz w:val="24"/>
          <w:szCs w:val="24"/>
        </w:rPr>
        <w:t xml:space="preserve"> and </w:t>
      </w:r>
      <w:r w:rsidRPr="00930976">
        <w:rPr>
          <w:rFonts w:ascii="Open Sans" w:eastAsia="Georgia" w:hAnsi="Open Sans" w:cs="Open Sans"/>
          <w:b/>
          <w:bCs/>
          <w:sz w:val="24"/>
          <w:szCs w:val="24"/>
        </w:rPr>
        <w:t>department</w:t>
      </w:r>
      <w:r w:rsidRPr="00930976">
        <w:rPr>
          <w:rFonts w:ascii="Open Sans" w:eastAsia="Georgia" w:hAnsi="Open Sans" w:cs="Open Sans"/>
          <w:sz w:val="24"/>
          <w:szCs w:val="24"/>
        </w:rPr>
        <w:t xml:space="preserve"> tables</w:t>
      </w:r>
    </w:p>
    <w:p w14:paraId="79DBBB2F" w14:textId="77777777" w:rsidR="004D0F99" w:rsidRPr="004D0F99" w:rsidRDefault="004D0F99" w:rsidP="00513CED">
      <w:pPr>
        <w:rPr>
          <w:rFonts w:ascii="Open Sans" w:eastAsia="Georgia" w:hAnsi="Open Sans" w:cs="Open Sans"/>
          <w:sz w:val="24"/>
          <w:szCs w:val="24"/>
        </w:rPr>
      </w:pPr>
    </w:p>
    <w:p w14:paraId="7DA8FFAB" w14:textId="77777777" w:rsidR="00F506AA" w:rsidRPr="00291DA4" w:rsidRDefault="00513CED" w:rsidP="00513CED">
      <w:pPr>
        <w:rPr>
          <w:rFonts w:ascii="Open Sans" w:eastAsia="Georgia" w:hAnsi="Open Sans" w:cs="Open Sans"/>
          <w:b/>
          <w:sz w:val="24"/>
          <w:szCs w:val="24"/>
        </w:rPr>
      </w:pPr>
      <w:r w:rsidRPr="00291DA4">
        <w:rPr>
          <w:rFonts w:ascii="Open Sans" w:eastAsia="Georgia" w:hAnsi="Open Sans" w:cs="Open Sans"/>
          <w:b/>
          <w:sz w:val="24"/>
          <w:szCs w:val="24"/>
        </w:rPr>
        <w:t>SQL code:</w:t>
      </w:r>
      <w:r w:rsidR="004D0F99">
        <w:rPr>
          <w:rFonts w:ascii="Open Sans" w:eastAsia="Georgia" w:hAnsi="Open Sans" w:cs="Open Sans"/>
          <w:b/>
          <w:sz w:val="24"/>
          <w:szCs w:val="24"/>
        </w:rPr>
        <w:t xml:space="preserve"> Employee table</w:t>
      </w:r>
    </w:p>
    <w:p w14:paraId="57653E3A" w14:textId="77777777" w:rsidR="00F506AA" w:rsidRPr="00291DA4" w:rsidRDefault="00F506AA" w:rsidP="00F506AA">
      <w:pPr>
        <w:rPr>
          <w:rFonts w:ascii="Open Sans" w:eastAsia="Georgia" w:hAnsi="Open Sans" w:cs="Open Sans"/>
          <w:bCs/>
          <w:sz w:val="24"/>
          <w:szCs w:val="24"/>
        </w:rPr>
      </w:pPr>
      <w:bookmarkStart w:id="1" w:name="_Hlk78230479"/>
      <w:r w:rsidRPr="00291DA4">
        <w:rPr>
          <w:rFonts w:ascii="Open Sans" w:eastAsia="Georgia" w:hAnsi="Open Sans" w:cs="Open Sans"/>
          <w:bCs/>
          <w:sz w:val="24"/>
          <w:szCs w:val="24"/>
        </w:rPr>
        <w:t>CREATE TABLE lep_7.employee (</w:t>
      </w:r>
    </w:p>
    <w:p w14:paraId="621121B1" w14:textId="77777777" w:rsidR="00F506AA" w:rsidRPr="00291DA4" w:rsidRDefault="00F506AA" w:rsidP="00F506AA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emp_id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int NOT NULL,</w:t>
      </w:r>
    </w:p>
    <w:p w14:paraId="46466F59" w14:textId="77777777" w:rsidR="00F506AA" w:rsidRPr="00291DA4" w:rsidRDefault="00F506AA" w:rsidP="00F506AA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f_name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varchar(45) NULL,</w:t>
      </w:r>
    </w:p>
    <w:p w14:paraId="172A8054" w14:textId="77777777" w:rsidR="00F506AA" w:rsidRPr="00291DA4" w:rsidRDefault="00F506AA" w:rsidP="00F506AA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l_name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varchar(45) NOT NULL,</w:t>
      </w:r>
    </w:p>
    <w:p w14:paraId="5489C592" w14:textId="77777777" w:rsidR="00F506AA" w:rsidRPr="00291DA4" w:rsidRDefault="00F506AA" w:rsidP="00F506AA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job_id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varchar(45) NOT NULL,</w:t>
      </w:r>
    </w:p>
    <w:p w14:paraId="446D4E93" w14:textId="77777777" w:rsidR="00F506AA" w:rsidRPr="00291DA4" w:rsidRDefault="00F506AA" w:rsidP="00F506AA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   salary decimal(8,2) NOT NULL,</w:t>
      </w:r>
    </w:p>
    <w:p w14:paraId="306C43C1" w14:textId="77777777" w:rsidR="00F506AA" w:rsidRPr="00291DA4" w:rsidRDefault="00F506AA" w:rsidP="00F506AA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manager_id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int NOT NULL,</w:t>
      </w:r>
    </w:p>
    <w:p w14:paraId="44702199" w14:textId="77777777" w:rsidR="00F506AA" w:rsidRPr="00291DA4" w:rsidRDefault="00F506AA" w:rsidP="00F506AA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dept_id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varchar(45) NOT NULL,</w:t>
      </w:r>
    </w:p>
    <w:p w14:paraId="1CC5C64C" w14:textId="77777777" w:rsidR="00F506AA" w:rsidRPr="00291DA4" w:rsidRDefault="00F506AA" w:rsidP="00F506AA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   PRIMARY KEY(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emp_id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>));</w:t>
      </w:r>
    </w:p>
    <w:bookmarkEnd w:id="1"/>
    <w:p w14:paraId="6A5511AC" w14:textId="77777777" w:rsidR="00513CED" w:rsidRPr="00291DA4" w:rsidRDefault="00513CED">
      <w:pPr>
        <w:rPr>
          <w:rFonts w:ascii="Open Sans" w:eastAsia="Georgia" w:hAnsi="Open Sans" w:cs="Open Sans"/>
          <w:bCs/>
          <w:sz w:val="24"/>
          <w:szCs w:val="24"/>
        </w:rPr>
      </w:pPr>
    </w:p>
    <w:p w14:paraId="5C93D8F0" w14:textId="77777777" w:rsidR="00513CED" w:rsidRPr="00291DA4" w:rsidRDefault="00513CED" w:rsidP="008A3B6F">
      <w:pPr>
        <w:rPr>
          <w:rFonts w:ascii="Open Sans" w:eastAsia="Georgia" w:hAnsi="Open Sans" w:cs="Open Sans"/>
          <w:b/>
          <w:sz w:val="24"/>
          <w:szCs w:val="24"/>
        </w:rPr>
      </w:pPr>
      <w:r w:rsidRPr="00291DA4">
        <w:rPr>
          <w:rFonts w:ascii="Open Sans" w:eastAsia="Georgia" w:hAnsi="Open Sans" w:cs="Open Sans"/>
          <w:b/>
          <w:sz w:val="24"/>
          <w:szCs w:val="24"/>
        </w:rPr>
        <w:t>SQL code:</w:t>
      </w:r>
      <w:r w:rsidR="004D0F99">
        <w:rPr>
          <w:rFonts w:ascii="Open Sans" w:eastAsia="Georgia" w:hAnsi="Open Sans" w:cs="Open Sans"/>
          <w:b/>
          <w:sz w:val="24"/>
          <w:szCs w:val="24"/>
        </w:rPr>
        <w:t xml:space="preserve"> Department table</w:t>
      </w:r>
    </w:p>
    <w:p w14:paraId="2EF646C8" w14:textId="77777777" w:rsidR="008A3B6F" w:rsidRPr="00291DA4" w:rsidRDefault="008A3B6F" w:rsidP="008A3B6F">
      <w:pPr>
        <w:rPr>
          <w:rFonts w:ascii="Open Sans" w:eastAsia="Georgia" w:hAnsi="Open Sans" w:cs="Open Sans"/>
          <w:bCs/>
          <w:sz w:val="24"/>
          <w:szCs w:val="24"/>
        </w:rPr>
      </w:pPr>
      <w:bookmarkStart w:id="2" w:name="_Hlk78230566"/>
      <w:r w:rsidRPr="00291DA4">
        <w:rPr>
          <w:rFonts w:ascii="Open Sans" w:eastAsia="Georgia" w:hAnsi="Open Sans" w:cs="Open Sans"/>
          <w:bCs/>
          <w:sz w:val="24"/>
          <w:szCs w:val="24"/>
        </w:rPr>
        <w:t>CREATE TABLE lep_7.department (</w:t>
      </w:r>
    </w:p>
    <w:p w14:paraId="39062718" w14:textId="77777777" w:rsidR="008A3B6F" w:rsidRPr="00291DA4" w:rsidRDefault="008A3B6F" w:rsidP="008A3B6F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dept_id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int NOT NULL,</w:t>
      </w:r>
    </w:p>
    <w:p w14:paraId="3C16A5A7" w14:textId="77777777" w:rsidR="008A3B6F" w:rsidRPr="00291DA4" w:rsidRDefault="008A3B6F" w:rsidP="008A3B6F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dept_name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varchar(45) NOT NULL,</w:t>
      </w:r>
    </w:p>
    <w:p w14:paraId="4BDDBAA7" w14:textId="77777777" w:rsidR="008A3B6F" w:rsidRPr="00291DA4" w:rsidRDefault="008A3B6F" w:rsidP="008A3B6F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   location varchar(45)  NULL,</w:t>
      </w:r>
    </w:p>
    <w:p w14:paraId="144E8159" w14:textId="77777777" w:rsidR="008A3B6F" w:rsidRPr="00291DA4" w:rsidRDefault="008A3B6F" w:rsidP="008A3B6F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manager_id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varchar(45) NULL,</w:t>
      </w:r>
    </w:p>
    <w:p w14:paraId="22C4DD4B" w14:textId="77777777" w:rsidR="00513CED" w:rsidRPr="00291DA4" w:rsidRDefault="008A3B6F" w:rsidP="008A3B6F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   PRIMARY KEY(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dept_id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>));</w:t>
      </w:r>
    </w:p>
    <w:bookmarkEnd w:id="2"/>
    <w:p w14:paraId="756A554B" w14:textId="77777777" w:rsidR="00424A6A" w:rsidRPr="00291DA4" w:rsidRDefault="00424A6A">
      <w:pPr>
        <w:rPr>
          <w:rFonts w:ascii="Open Sans" w:eastAsia="Georgia" w:hAnsi="Open Sans" w:cs="Open Sans"/>
          <w:bCs/>
          <w:sz w:val="24"/>
          <w:szCs w:val="24"/>
        </w:rPr>
      </w:pPr>
    </w:p>
    <w:p w14:paraId="2F778065" w14:textId="1CFC2100" w:rsidR="00930976" w:rsidRPr="003930FF" w:rsidRDefault="003930FF" w:rsidP="003930FF">
      <w:pPr>
        <w:pStyle w:val="ListParagraph"/>
        <w:numPr>
          <w:ilvl w:val="0"/>
          <w:numId w:val="1"/>
        </w:numPr>
        <w:ind w:left="-142" w:hanging="425"/>
        <w:rPr>
          <w:rFonts w:ascii="Open Sans" w:eastAsia="Georgia" w:hAnsi="Open Sans" w:cs="Open Sans"/>
          <w:sz w:val="24"/>
          <w:szCs w:val="24"/>
        </w:rPr>
      </w:pPr>
      <w:r w:rsidRPr="003930FF">
        <w:rPr>
          <w:rFonts w:ascii="Open Sans" w:eastAsia="Georgia" w:hAnsi="Open Sans" w:cs="Open Sans"/>
          <w:sz w:val="24"/>
          <w:szCs w:val="24"/>
        </w:rPr>
        <w:t xml:space="preserve">Write a query to insert values into the </w:t>
      </w:r>
      <w:r w:rsidRPr="003930FF">
        <w:rPr>
          <w:rFonts w:ascii="Open Sans" w:eastAsia="Georgia" w:hAnsi="Open Sans" w:cs="Open Sans"/>
          <w:b/>
          <w:bCs/>
          <w:sz w:val="24"/>
          <w:szCs w:val="24"/>
        </w:rPr>
        <w:t>employee</w:t>
      </w:r>
      <w:r w:rsidRPr="003930FF">
        <w:rPr>
          <w:rFonts w:ascii="Open Sans" w:eastAsia="Georgia" w:hAnsi="Open Sans" w:cs="Open Sans"/>
          <w:sz w:val="24"/>
          <w:szCs w:val="24"/>
        </w:rPr>
        <w:t xml:space="preserve"> and </w:t>
      </w:r>
      <w:r w:rsidRPr="003930FF">
        <w:rPr>
          <w:rFonts w:ascii="Open Sans" w:eastAsia="Georgia" w:hAnsi="Open Sans" w:cs="Open Sans"/>
          <w:b/>
          <w:bCs/>
          <w:sz w:val="24"/>
          <w:szCs w:val="24"/>
        </w:rPr>
        <w:t>department</w:t>
      </w:r>
      <w:r w:rsidRPr="003930FF">
        <w:rPr>
          <w:rFonts w:ascii="Open Sans" w:eastAsia="Georgia" w:hAnsi="Open Sans" w:cs="Open Sans"/>
          <w:sz w:val="24"/>
          <w:szCs w:val="24"/>
        </w:rPr>
        <w:t xml:space="preserve"> tables</w:t>
      </w:r>
    </w:p>
    <w:p w14:paraId="2618AC0B" w14:textId="77777777" w:rsidR="00C20781" w:rsidRPr="00291DA4" w:rsidRDefault="00C20781">
      <w:pPr>
        <w:rPr>
          <w:rFonts w:ascii="Open Sans" w:eastAsia="Georgia" w:hAnsi="Open Sans" w:cs="Open Sans"/>
          <w:b/>
          <w:sz w:val="24"/>
          <w:szCs w:val="24"/>
        </w:rPr>
      </w:pPr>
    </w:p>
    <w:p w14:paraId="1B8CEE93" w14:textId="77777777" w:rsidR="00C20781" w:rsidRPr="00291DA4" w:rsidRDefault="00C20781">
      <w:pPr>
        <w:rPr>
          <w:rFonts w:ascii="Open Sans" w:eastAsia="Georgia" w:hAnsi="Open Sans" w:cs="Open Sans"/>
          <w:b/>
          <w:sz w:val="24"/>
          <w:szCs w:val="24"/>
        </w:rPr>
      </w:pPr>
    </w:p>
    <w:p w14:paraId="08A9494F" w14:textId="77777777" w:rsidR="00424A6A" w:rsidRPr="004D0F99" w:rsidRDefault="00513CED">
      <w:pPr>
        <w:rPr>
          <w:rFonts w:ascii="Open Sans" w:eastAsia="Georgia" w:hAnsi="Open Sans" w:cs="Open Sans"/>
          <w:b/>
          <w:sz w:val="24"/>
          <w:szCs w:val="24"/>
        </w:rPr>
      </w:pPr>
      <w:r w:rsidRPr="00291DA4">
        <w:rPr>
          <w:rFonts w:ascii="Open Sans" w:eastAsia="Georgia" w:hAnsi="Open Sans" w:cs="Open Sans"/>
          <w:b/>
          <w:sz w:val="24"/>
          <w:szCs w:val="24"/>
        </w:rPr>
        <w:t>SQL code:</w:t>
      </w:r>
      <w:r w:rsidR="004D0F99" w:rsidRPr="004D0F99">
        <w:rPr>
          <w:rFonts w:ascii="Open Sans" w:eastAsia="Georgia" w:hAnsi="Open Sans" w:cs="Open Sans"/>
          <w:b/>
          <w:sz w:val="24"/>
          <w:szCs w:val="24"/>
        </w:rPr>
        <w:t xml:space="preserve"> </w:t>
      </w:r>
      <w:r w:rsidR="004D0F99">
        <w:rPr>
          <w:rFonts w:ascii="Open Sans" w:eastAsia="Georgia" w:hAnsi="Open Sans" w:cs="Open Sans"/>
          <w:b/>
          <w:sz w:val="24"/>
          <w:szCs w:val="24"/>
        </w:rPr>
        <w:t>E</w:t>
      </w:r>
      <w:r w:rsidR="004D0F99" w:rsidRPr="00291DA4">
        <w:rPr>
          <w:rFonts w:ascii="Open Sans" w:eastAsia="Georgia" w:hAnsi="Open Sans" w:cs="Open Sans"/>
          <w:b/>
          <w:sz w:val="24"/>
          <w:szCs w:val="24"/>
        </w:rPr>
        <w:t>mployee table</w:t>
      </w:r>
    </w:p>
    <w:p w14:paraId="616E0F40" w14:textId="77777777" w:rsidR="008A3B6F" w:rsidRPr="00291DA4" w:rsidRDefault="008A3B6F" w:rsidP="008A3B6F">
      <w:pPr>
        <w:rPr>
          <w:rFonts w:ascii="Open Sans" w:hAnsi="Open Sans" w:cs="Open Sans"/>
          <w:noProof/>
        </w:rPr>
      </w:pPr>
      <w:bookmarkStart w:id="3" w:name="_Hlk78230817"/>
      <w:r w:rsidRPr="00291DA4">
        <w:rPr>
          <w:rFonts w:ascii="Open Sans" w:hAnsi="Open Sans" w:cs="Open Sans"/>
          <w:noProof/>
        </w:rPr>
        <w:t>INSERT INSERT INTO lep_7. employee (emp_id,f_name,l_name,job_id,salary,manager_id,dept_id) VALUES ('103','krishna','gee','HP125','500000','05','44')</w:t>
      </w:r>
      <w:r w:rsidRPr="00291DA4">
        <w:rPr>
          <w:rFonts w:ascii="Open Sans" w:hAnsi="Open Sans" w:cs="Open Sans"/>
          <w:noProof/>
        </w:rPr>
        <w:tab/>
      </w:r>
    </w:p>
    <w:bookmarkEnd w:id="3"/>
    <w:p w14:paraId="564BE2E4" w14:textId="77777777" w:rsidR="00424A6A" w:rsidRPr="00291DA4" w:rsidRDefault="00424A6A">
      <w:pPr>
        <w:rPr>
          <w:rFonts w:ascii="Open Sans" w:eastAsia="Georgia" w:hAnsi="Open Sans" w:cs="Open Sans"/>
          <w:bCs/>
          <w:sz w:val="24"/>
          <w:szCs w:val="24"/>
        </w:rPr>
      </w:pPr>
    </w:p>
    <w:p w14:paraId="384C1A19" w14:textId="77777777" w:rsidR="00424A6A" w:rsidRPr="00291DA4" w:rsidRDefault="00424A6A">
      <w:pPr>
        <w:rPr>
          <w:rFonts w:ascii="Open Sans" w:eastAsia="Georgia" w:hAnsi="Open Sans" w:cs="Open Sans"/>
          <w:bCs/>
          <w:sz w:val="24"/>
          <w:szCs w:val="24"/>
        </w:rPr>
      </w:pPr>
    </w:p>
    <w:p w14:paraId="5A91FFAE" w14:textId="77777777" w:rsidR="00513CED" w:rsidRPr="00291DA4" w:rsidRDefault="00513CED" w:rsidP="00513CED">
      <w:pPr>
        <w:rPr>
          <w:rFonts w:ascii="Open Sans" w:eastAsia="Georgia" w:hAnsi="Open Sans" w:cs="Open Sans"/>
          <w:b/>
          <w:sz w:val="24"/>
          <w:szCs w:val="24"/>
        </w:rPr>
      </w:pPr>
      <w:r w:rsidRPr="00291DA4">
        <w:rPr>
          <w:rFonts w:ascii="Open Sans" w:eastAsia="Georgia" w:hAnsi="Open Sans" w:cs="Open Sans"/>
          <w:b/>
          <w:sz w:val="24"/>
          <w:szCs w:val="24"/>
        </w:rPr>
        <w:lastRenderedPageBreak/>
        <w:t>SQL code:</w:t>
      </w:r>
      <w:r w:rsidR="004D0F99" w:rsidRPr="004D0F99">
        <w:rPr>
          <w:rFonts w:ascii="Open Sans" w:eastAsia="Georgia" w:hAnsi="Open Sans" w:cs="Open Sans"/>
          <w:b/>
          <w:sz w:val="24"/>
          <w:szCs w:val="24"/>
        </w:rPr>
        <w:t xml:space="preserve"> </w:t>
      </w:r>
      <w:r w:rsidR="004D0F99">
        <w:rPr>
          <w:rFonts w:ascii="Open Sans" w:eastAsia="Georgia" w:hAnsi="Open Sans" w:cs="Open Sans"/>
          <w:b/>
          <w:sz w:val="24"/>
          <w:szCs w:val="24"/>
        </w:rPr>
        <w:t>D</w:t>
      </w:r>
      <w:r w:rsidR="004D0F99" w:rsidRPr="00291DA4">
        <w:rPr>
          <w:rFonts w:ascii="Open Sans" w:eastAsia="Georgia" w:hAnsi="Open Sans" w:cs="Open Sans"/>
          <w:b/>
          <w:sz w:val="24"/>
          <w:szCs w:val="24"/>
        </w:rPr>
        <w:t>epartment table</w:t>
      </w:r>
    </w:p>
    <w:p w14:paraId="2E0AA4CE" w14:textId="77777777" w:rsidR="00424A6A" w:rsidRPr="00291DA4" w:rsidRDefault="008A3B6F">
      <w:pPr>
        <w:rPr>
          <w:rFonts w:ascii="Open Sans" w:hAnsi="Open Sans" w:cs="Open Sans"/>
          <w:noProof/>
        </w:rPr>
      </w:pPr>
      <w:bookmarkStart w:id="4" w:name="_Hlk78230849"/>
      <w:r w:rsidRPr="00291DA4">
        <w:rPr>
          <w:rFonts w:ascii="Open Sans" w:hAnsi="Open Sans" w:cs="Open Sans"/>
          <w:noProof/>
        </w:rPr>
        <w:t>INSERT INTO lep_7. department (dept_id,dept_name,location,manager_id) VALUES ('24','production','india','2');</w:t>
      </w:r>
    </w:p>
    <w:bookmarkEnd w:id="4"/>
    <w:p w14:paraId="69615092" w14:textId="77777777" w:rsidR="00424A6A" w:rsidRPr="00291DA4" w:rsidRDefault="00424A6A">
      <w:pPr>
        <w:rPr>
          <w:rFonts w:ascii="Open Sans" w:eastAsia="Georgia" w:hAnsi="Open Sans" w:cs="Open Sans"/>
          <w:bCs/>
          <w:sz w:val="24"/>
          <w:szCs w:val="24"/>
        </w:rPr>
      </w:pPr>
    </w:p>
    <w:p w14:paraId="555CD3CB" w14:textId="77777777" w:rsidR="00424A6A" w:rsidRPr="00291DA4" w:rsidRDefault="00424A6A">
      <w:pPr>
        <w:rPr>
          <w:rFonts w:ascii="Open Sans" w:eastAsia="Georgia" w:hAnsi="Open Sans" w:cs="Open Sans"/>
          <w:bCs/>
          <w:sz w:val="24"/>
          <w:szCs w:val="24"/>
        </w:rPr>
      </w:pPr>
    </w:p>
    <w:p w14:paraId="2B321035" w14:textId="77777777" w:rsidR="00930976" w:rsidRPr="00930976" w:rsidRDefault="003930FF" w:rsidP="003930FF">
      <w:pPr>
        <w:pStyle w:val="NormalWeb"/>
        <w:numPr>
          <w:ilvl w:val="0"/>
          <w:numId w:val="1"/>
        </w:numPr>
        <w:spacing w:before="0"/>
        <w:ind w:left="0"/>
        <w:textAlignment w:val="baseline"/>
        <w:rPr>
          <w:rFonts w:ascii="Open Sans" w:eastAsia="Georgia" w:hAnsi="Open Sans" w:cs="Open Sans"/>
        </w:rPr>
      </w:pPr>
      <w:bookmarkStart w:id="5" w:name="_Hlk79492130"/>
      <w:r w:rsidRPr="00930976">
        <w:rPr>
          <w:rFonts w:ascii="Open Sans" w:eastAsia="Georgia" w:hAnsi="Open Sans" w:cs="Open Sans"/>
        </w:rPr>
        <w:t xml:space="preserve">Write a query to create a view of the </w:t>
      </w:r>
      <w:r w:rsidRPr="00930976">
        <w:rPr>
          <w:rFonts w:ascii="Open Sans" w:eastAsia="Georgia" w:hAnsi="Open Sans" w:cs="Open Sans"/>
          <w:b/>
          <w:bCs/>
        </w:rPr>
        <w:t>employee</w:t>
      </w:r>
      <w:r w:rsidRPr="00930976">
        <w:rPr>
          <w:rFonts w:ascii="Open Sans" w:eastAsia="Georgia" w:hAnsi="Open Sans" w:cs="Open Sans"/>
        </w:rPr>
        <w:t xml:space="preserve"> and </w:t>
      </w:r>
      <w:r w:rsidRPr="00930976">
        <w:rPr>
          <w:rFonts w:ascii="Open Sans" w:eastAsia="Georgia" w:hAnsi="Open Sans" w:cs="Open Sans"/>
          <w:b/>
          <w:bCs/>
        </w:rPr>
        <w:t>depart</w:t>
      </w:r>
      <w:r w:rsidRPr="00930976">
        <w:rPr>
          <w:rFonts w:ascii="Open Sans" w:eastAsia="Georgia" w:hAnsi="Open Sans" w:cs="Open Sans"/>
          <w:b/>
          <w:bCs/>
        </w:rPr>
        <w:t>ment</w:t>
      </w:r>
      <w:r w:rsidRPr="00930976">
        <w:rPr>
          <w:rFonts w:ascii="Open Sans" w:eastAsia="Georgia" w:hAnsi="Open Sans" w:cs="Open Sans"/>
        </w:rPr>
        <w:t xml:space="preserve"> tables</w:t>
      </w:r>
    </w:p>
    <w:bookmarkEnd w:id="5"/>
    <w:p w14:paraId="63122D85" w14:textId="77777777" w:rsidR="004D0F99" w:rsidRDefault="004D0F99" w:rsidP="00513CED">
      <w:pPr>
        <w:rPr>
          <w:rFonts w:ascii="Open Sans" w:eastAsia="Georgia" w:hAnsi="Open Sans" w:cs="Open Sans"/>
          <w:b/>
          <w:sz w:val="24"/>
          <w:szCs w:val="24"/>
        </w:rPr>
      </w:pPr>
    </w:p>
    <w:p w14:paraId="4B694220" w14:textId="77777777" w:rsidR="00513CED" w:rsidRPr="00291DA4" w:rsidRDefault="00513CED" w:rsidP="00513CED">
      <w:pPr>
        <w:rPr>
          <w:rFonts w:ascii="Open Sans" w:eastAsia="Georgia" w:hAnsi="Open Sans" w:cs="Open Sans"/>
          <w:b/>
          <w:sz w:val="24"/>
          <w:szCs w:val="24"/>
        </w:rPr>
      </w:pPr>
      <w:r w:rsidRPr="00291DA4">
        <w:rPr>
          <w:rFonts w:ascii="Open Sans" w:eastAsia="Georgia" w:hAnsi="Open Sans" w:cs="Open Sans"/>
          <w:b/>
          <w:sz w:val="24"/>
          <w:szCs w:val="24"/>
        </w:rPr>
        <w:t>SQL code:</w:t>
      </w:r>
    </w:p>
    <w:p w14:paraId="201A944D" w14:textId="77777777" w:rsidR="005422D3" w:rsidRPr="00291DA4" w:rsidRDefault="005422D3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CREATE VIEW emp AS SELECT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f_name,l_name,salary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,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dept_name,location,emp_id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FROM lep_7.employee,lep_7.department WHERE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l_name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= '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jain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>';</w:t>
      </w:r>
    </w:p>
    <w:p w14:paraId="36B81D2C" w14:textId="77777777" w:rsidR="00424A6A" w:rsidRPr="00291DA4" w:rsidRDefault="00424A6A" w:rsidP="00AE338A">
      <w:pPr>
        <w:rPr>
          <w:rFonts w:ascii="Open Sans" w:eastAsia="Georgia" w:hAnsi="Open Sans" w:cs="Open Sans"/>
          <w:bCs/>
          <w:sz w:val="24"/>
          <w:szCs w:val="24"/>
        </w:rPr>
      </w:pPr>
    </w:p>
    <w:p w14:paraId="5043FA99" w14:textId="77777777" w:rsidR="00E75B76" w:rsidRDefault="00E75B76" w:rsidP="00AE338A">
      <w:pPr>
        <w:rPr>
          <w:rFonts w:ascii="Open Sans" w:eastAsia="Georgia" w:hAnsi="Open Sans" w:cs="Open Sans"/>
          <w:sz w:val="24"/>
          <w:szCs w:val="24"/>
        </w:rPr>
      </w:pPr>
    </w:p>
    <w:p w14:paraId="02749C16" w14:textId="77777777" w:rsidR="00930976" w:rsidRPr="003930FF" w:rsidRDefault="003930FF" w:rsidP="003930FF">
      <w:pPr>
        <w:pStyle w:val="ListParagraph"/>
        <w:numPr>
          <w:ilvl w:val="0"/>
          <w:numId w:val="1"/>
        </w:numPr>
        <w:ind w:left="-142" w:hanging="284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3930FF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display the first and last names of every employee in the </w:t>
      </w:r>
      <w:r w:rsidRPr="003930F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employee</w:t>
      </w:r>
      <w:r w:rsidRPr="003930FF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 whose salary is greater than the average salary of the employees listed in the </w:t>
      </w:r>
      <w:r w:rsidRPr="003930F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SQL bas</w:t>
      </w:r>
      <w:r w:rsidRPr="003930F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ics</w:t>
      </w:r>
      <w:r w:rsidRPr="003930FF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 </w:t>
      </w:r>
    </w:p>
    <w:p w14:paraId="02FC05E0" w14:textId="77777777" w:rsidR="005422D3" w:rsidRPr="00291DA4" w:rsidRDefault="005422D3" w:rsidP="00513CED">
      <w:pPr>
        <w:rPr>
          <w:rFonts w:ascii="Open Sans" w:eastAsia="Georgia" w:hAnsi="Open Sans" w:cs="Open Sans"/>
          <w:b/>
          <w:sz w:val="24"/>
          <w:szCs w:val="24"/>
        </w:rPr>
      </w:pPr>
    </w:p>
    <w:p w14:paraId="197A091E" w14:textId="77777777" w:rsidR="005422D3" w:rsidRPr="00291DA4" w:rsidRDefault="00513CED" w:rsidP="00513CED">
      <w:pPr>
        <w:rPr>
          <w:rFonts w:ascii="Open Sans" w:eastAsia="Georgia" w:hAnsi="Open Sans" w:cs="Open Sans"/>
          <w:b/>
          <w:sz w:val="24"/>
          <w:szCs w:val="24"/>
        </w:rPr>
      </w:pPr>
      <w:r w:rsidRPr="00291DA4">
        <w:rPr>
          <w:rFonts w:ascii="Open Sans" w:eastAsia="Georgia" w:hAnsi="Open Sans" w:cs="Open Sans"/>
          <w:b/>
          <w:sz w:val="24"/>
          <w:szCs w:val="24"/>
        </w:rPr>
        <w:t>SQL code:</w:t>
      </w:r>
    </w:p>
    <w:p w14:paraId="79BC73DA" w14:textId="77777777" w:rsidR="005422D3" w:rsidRPr="00291DA4" w:rsidRDefault="005422D3" w:rsidP="005422D3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SELECT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e.f_name,e.l_name</w:t>
      </w:r>
      <w:proofErr w:type="spellEnd"/>
    </w:p>
    <w:p w14:paraId="4DB56CA1" w14:textId="77777777" w:rsidR="005422D3" w:rsidRPr="00291DA4" w:rsidRDefault="005422D3" w:rsidP="005422D3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FROM lep_7.employee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e,sqlbasics.emp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s</w:t>
      </w:r>
    </w:p>
    <w:p w14:paraId="44152ED6" w14:textId="77777777" w:rsidR="005422D3" w:rsidRPr="00291DA4" w:rsidRDefault="005422D3" w:rsidP="005422D3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WHERE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e.salary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 &gt;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s.salary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>;</w:t>
      </w:r>
    </w:p>
    <w:p w14:paraId="7BB2931E" w14:textId="77777777" w:rsidR="00C20781" w:rsidRPr="00291DA4" w:rsidRDefault="00C20781">
      <w:pPr>
        <w:rPr>
          <w:rFonts w:ascii="Open Sans" w:eastAsia="Georgia" w:hAnsi="Open Sans" w:cs="Open Sans"/>
          <w:b/>
          <w:sz w:val="24"/>
          <w:szCs w:val="24"/>
        </w:rPr>
      </w:pPr>
    </w:p>
    <w:p w14:paraId="0CC2DBC4" w14:textId="77777777" w:rsidR="00424A6A" w:rsidRPr="00D75879" w:rsidRDefault="00513CED">
      <w:pPr>
        <w:rPr>
          <w:rFonts w:ascii="Open Sans" w:eastAsia="Georgia" w:hAnsi="Open Sans" w:cs="Open Sans"/>
          <w:b/>
          <w:sz w:val="24"/>
          <w:szCs w:val="24"/>
        </w:rPr>
      </w:pPr>
      <w:r w:rsidRPr="00291DA4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2A75970A" w14:textId="7516E0C7" w:rsidR="00424A6A" w:rsidRPr="00291DA4" w:rsidRDefault="0015759B">
      <w:pPr>
        <w:ind w:left="720"/>
        <w:rPr>
          <w:rFonts w:ascii="Open Sans" w:eastAsia="Georgia" w:hAnsi="Open Sans" w:cs="Open Sans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729152D" wp14:editId="3E1E2A20">
            <wp:extent cx="1285875" cy="2790825"/>
            <wp:effectExtent l="0" t="0" r="9525" b="9525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0343E" w14:textId="77777777" w:rsidR="00424A6A" w:rsidRPr="00291DA4" w:rsidRDefault="00424A6A">
      <w:pPr>
        <w:rPr>
          <w:rFonts w:ascii="Open Sans" w:eastAsia="Georgia" w:hAnsi="Open Sans" w:cs="Open Sans"/>
          <w:bCs/>
          <w:sz w:val="24"/>
          <w:szCs w:val="24"/>
        </w:rPr>
      </w:pPr>
    </w:p>
    <w:p w14:paraId="60513804" w14:textId="77777777" w:rsidR="00424A6A" w:rsidRPr="00291DA4" w:rsidRDefault="00424A6A" w:rsidP="008A3B6F">
      <w:pPr>
        <w:ind w:left="720"/>
        <w:rPr>
          <w:rFonts w:ascii="Open Sans" w:eastAsia="Georgia" w:hAnsi="Open Sans" w:cs="Open Sans"/>
          <w:bCs/>
          <w:sz w:val="24"/>
          <w:szCs w:val="24"/>
        </w:rPr>
      </w:pPr>
    </w:p>
    <w:p w14:paraId="26DED748" w14:textId="77777777" w:rsidR="00AE338A" w:rsidRDefault="00AE338A" w:rsidP="00AE338A">
      <w:pPr>
        <w:rPr>
          <w:rFonts w:ascii="Open Sans" w:eastAsia="Georgia" w:hAnsi="Open Sans" w:cs="Open Sans"/>
          <w:sz w:val="24"/>
          <w:szCs w:val="24"/>
        </w:rPr>
      </w:pPr>
    </w:p>
    <w:p w14:paraId="4DF5B93A" w14:textId="77777777" w:rsidR="00AE338A" w:rsidRDefault="00AE338A" w:rsidP="00AE338A">
      <w:pPr>
        <w:rPr>
          <w:rFonts w:ascii="Open Sans" w:eastAsia="Georgia" w:hAnsi="Open Sans" w:cs="Open Sans"/>
          <w:sz w:val="24"/>
          <w:szCs w:val="24"/>
        </w:rPr>
      </w:pPr>
    </w:p>
    <w:p w14:paraId="137AFEAA" w14:textId="77777777" w:rsidR="00930976" w:rsidRPr="00930976" w:rsidRDefault="003930FF" w:rsidP="003930FF">
      <w:pPr>
        <w:numPr>
          <w:ilvl w:val="0"/>
          <w:numId w:val="1"/>
        </w:numPr>
        <w:ind w:left="-142"/>
        <w:rPr>
          <w:rFonts w:ascii="Open Sans" w:eastAsia="Georgia" w:hAnsi="Open Sans" w:cs="Open Sans"/>
          <w:sz w:val="24"/>
          <w:szCs w:val="24"/>
        </w:rPr>
      </w:pPr>
      <w:r w:rsidRPr="00930976">
        <w:rPr>
          <w:rFonts w:ascii="Open Sans" w:eastAsia="Georgia" w:hAnsi="Open Sans" w:cs="Open Sans"/>
          <w:sz w:val="24"/>
          <w:szCs w:val="24"/>
        </w:rPr>
        <w:t>Write a query to change the delimiter to //</w:t>
      </w:r>
    </w:p>
    <w:p w14:paraId="49DCEC82" w14:textId="77777777" w:rsidR="00424A6A" w:rsidRPr="00291DA4" w:rsidRDefault="00424A6A">
      <w:pPr>
        <w:rPr>
          <w:rFonts w:ascii="Open Sans" w:eastAsia="Georgia" w:hAnsi="Open Sans" w:cs="Open Sans"/>
          <w:bCs/>
          <w:sz w:val="24"/>
          <w:szCs w:val="24"/>
        </w:rPr>
      </w:pPr>
    </w:p>
    <w:p w14:paraId="3B6A0EF8" w14:textId="77777777" w:rsidR="00513CED" w:rsidRPr="00291DA4" w:rsidRDefault="00513CED" w:rsidP="00513CED">
      <w:pPr>
        <w:rPr>
          <w:rFonts w:ascii="Open Sans" w:eastAsia="Georgia" w:hAnsi="Open Sans" w:cs="Open Sans"/>
          <w:b/>
          <w:sz w:val="24"/>
          <w:szCs w:val="24"/>
        </w:rPr>
      </w:pPr>
      <w:r w:rsidRPr="00291DA4">
        <w:rPr>
          <w:rFonts w:ascii="Open Sans" w:eastAsia="Georgia" w:hAnsi="Open Sans" w:cs="Open Sans"/>
          <w:b/>
          <w:sz w:val="24"/>
          <w:szCs w:val="24"/>
        </w:rPr>
        <w:t>SQL code:</w:t>
      </w:r>
    </w:p>
    <w:p w14:paraId="6ECD0E77" w14:textId="77777777" w:rsidR="00513CED" w:rsidRPr="00291DA4" w:rsidRDefault="00513CED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>delimiter //</w:t>
      </w:r>
    </w:p>
    <w:p w14:paraId="4BB0EB48" w14:textId="77777777" w:rsidR="00424A6A" w:rsidRPr="00291DA4" w:rsidRDefault="00424A6A">
      <w:pPr>
        <w:rPr>
          <w:rFonts w:ascii="Open Sans" w:eastAsia="Georgia" w:hAnsi="Open Sans" w:cs="Open Sans"/>
          <w:bCs/>
          <w:sz w:val="24"/>
          <w:szCs w:val="24"/>
        </w:rPr>
      </w:pPr>
    </w:p>
    <w:p w14:paraId="3DCAD5B1" w14:textId="77777777" w:rsidR="00930976" w:rsidRPr="003930FF" w:rsidRDefault="003930FF" w:rsidP="003930FF">
      <w:pPr>
        <w:pStyle w:val="ListParagraph"/>
        <w:numPr>
          <w:ilvl w:val="0"/>
          <w:numId w:val="1"/>
        </w:numPr>
        <w:ind w:left="0" w:hanging="426"/>
        <w:rPr>
          <w:rFonts w:ascii="Open Sans" w:eastAsia="Georgia" w:hAnsi="Open Sans" w:cs="Open Sans"/>
          <w:sz w:val="24"/>
          <w:szCs w:val="24"/>
        </w:rPr>
      </w:pPr>
      <w:r w:rsidRPr="003930FF">
        <w:rPr>
          <w:rFonts w:ascii="Open Sans" w:eastAsia="Georgia" w:hAnsi="Open Sans" w:cs="Open Sans"/>
          <w:sz w:val="24"/>
          <w:szCs w:val="24"/>
        </w:rPr>
        <w:t xml:space="preserve">Write a query to create a stored procedure in the </w:t>
      </w:r>
      <w:r w:rsidRPr="003930FF">
        <w:rPr>
          <w:rFonts w:ascii="Open Sans" w:eastAsia="Georgia" w:hAnsi="Open Sans" w:cs="Open Sans"/>
          <w:b/>
          <w:bCs/>
          <w:sz w:val="24"/>
          <w:szCs w:val="24"/>
        </w:rPr>
        <w:t>emp</w:t>
      </w:r>
      <w:r w:rsidRPr="003930FF">
        <w:rPr>
          <w:rFonts w:ascii="Open Sans" w:eastAsia="Georgia" w:hAnsi="Open Sans" w:cs="Open Sans"/>
          <w:b/>
          <w:bCs/>
          <w:sz w:val="24"/>
          <w:szCs w:val="24"/>
        </w:rPr>
        <w:t>loye</w:t>
      </w:r>
      <w:r w:rsidRPr="003930FF">
        <w:rPr>
          <w:rFonts w:ascii="Open Sans" w:eastAsia="Georgia" w:hAnsi="Open Sans" w:cs="Open Sans"/>
          <w:sz w:val="24"/>
          <w:szCs w:val="24"/>
        </w:rPr>
        <w:t xml:space="preserve">e table for every employee whose salary is greater than or equal to 250,000 </w:t>
      </w:r>
    </w:p>
    <w:p w14:paraId="57D5661D" w14:textId="77777777" w:rsidR="00513CED" w:rsidRPr="00291DA4" w:rsidRDefault="00513CED">
      <w:pPr>
        <w:rPr>
          <w:rFonts w:ascii="Open Sans" w:eastAsia="Georgia" w:hAnsi="Open Sans" w:cs="Open Sans"/>
          <w:bCs/>
          <w:sz w:val="24"/>
          <w:szCs w:val="24"/>
        </w:rPr>
      </w:pPr>
    </w:p>
    <w:p w14:paraId="30BB5641" w14:textId="77777777" w:rsidR="00513CED" w:rsidRPr="00291DA4" w:rsidRDefault="00513CED" w:rsidP="00513CED">
      <w:pPr>
        <w:rPr>
          <w:rFonts w:ascii="Open Sans" w:eastAsia="Georgia" w:hAnsi="Open Sans" w:cs="Open Sans"/>
          <w:b/>
          <w:sz w:val="24"/>
          <w:szCs w:val="24"/>
        </w:rPr>
      </w:pPr>
      <w:r w:rsidRPr="00291DA4">
        <w:rPr>
          <w:rFonts w:ascii="Open Sans" w:eastAsia="Georgia" w:hAnsi="Open Sans" w:cs="Open Sans"/>
          <w:b/>
          <w:sz w:val="24"/>
          <w:szCs w:val="24"/>
        </w:rPr>
        <w:t>SQL code:</w:t>
      </w:r>
    </w:p>
    <w:p w14:paraId="1DE8CEC9" w14:textId="77777777" w:rsidR="00513CED" w:rsidRPr="00291DA4" w:rsidRDefault="00513CED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>use lep_7;</w:t>
      </w:r>
    </w:p>
    <w:p w14:paraId="0751C054" w14:textId="77777777" w:rsidR="00513CED" w:rsidRPr="00291DA4" w:rsidRDefault="00513CED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>SELECT * from employee;</w:t>
      </w:r>
    </w:p>
    <w:p w14:paraId="664BF8AE" w14:textId="77777777" w:rsidR="00513CED" w:rsidRPr="00291DA4" w:rsidRDefault="00513CED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>delimiter &amp;&amp;</w:t>
      </w:r>
    </w:p>
    <w:p w14:paraId="0B9024D3" w14:textId="77777777" w:rsidR="00513CED" w:rsidRPr="00291DA4" w:rsidRDefault="00513CED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CREATE PROCEDURE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top_salarys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>()</w:t>
      </w:r>
    </w:p>
    <w:p w14:paraId="33E15E90" w14:textId="77777777" w:rsidR="00513CED" w:rsidRPr="00291DA4" w:rsidRDefault="00513CED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>BEGIN</w:t>
      </w:r>
    </w:p>
    <w:p w14:paraId="67F57EB8" w14:textId="77777777" w:rsidR="00513CED" w:rsidRPr="00291DA4" w:rsidRDefault="00513CED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SELECT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job_id,f_name,salary</w:t>
      </w:r>
      <w:proofErr w:type="spellEnd"/>
    </w:p>
    <w:p w14:paraId="500B52D4" w14:textId="77777777" w:rsidR="00513CED" w:rsidRPr="00291DA4" w:rsidRDefault="00513CED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>FROM employee where salary&gt;=250000;</w:t>
      </w:r>
    </w:p>
    <w:p w14:paraId="5D755DC4" w14:textId="77777777" w:rsidR="00513CED" w:rsidRPr="00291DA4" w:rsidRDefault="00513CED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>END &amp;&amp;</w:t>
      </w:r>
    </w:p>
    <w:p w14:paraId="7A9AFE5E" w14:textId="77777777" w:rsidR="00424A6A" w:rsidRPr="00291DA4" w:rsidRDefault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>delimiter ;;</w:t>
      </w:r>
    </w:p>
    <w:p w14:paraId="271D5802" w14:textId="77777777" w:rsidR="004D0F99" w:rsidRDefault="004D0F99" w:rsidP="00513CED">
      <w:pPr>
        <w:rPr>
          <w:rFonts w:ascii="Open Sans" w:eastAsia="Georgia" w:hAnsi="Open Sans" w:cs="Open Sans"/>
          <w:b/>
          <w:sz w:val="24"/>
          <w:szCs w:val="24"/>
        </w:rPr>
      </w:pPr>
    </w:p>
    <w:p w14:paraId="017C44FF" w14:textId="77777777" w:rsidR="00930976" w:rsidRPr="003930FF" w:rsidRDefault="003930FF" w:rsidP="003930FF">
      <w:pPr>
        <w:pStyle w:val="ListParagraph"/>
        <w:numPr>
          <w:ilvl w:val="0"/>
          <w:numId w:val="1"/>
        </w:numPr>
        <w:ind w:left="0"/>
        <w:rPr>
          <w:rFonts w:ascii="Open Sans" w:eastAsia="Georgia" w:hAnsi="Open Sans" w:cs="Open Sans"/>
          <w:sz w:val="24"/>
          <w:szCs w:val="24"/>
        </w:rPr>
      </w:pPr>
      <w:r w:rsidRPr="003930FF">
        <w:rPr>
          <w:rFonts w:ascii="Open Sans" w:eastAsia="Georgia" w:hAnsi="Open Sans" w:cs="Open Sans"/>
          <w:sz w:val="24"/>
          <w:szCs w:val="24"/>
        </w:rPr>
        <w:t>Write a query to execute the stored procedu</w:t>
      </w:r>
      <w:r w:rsidRPr="003930FF">
        <w:rPr>
          <w:rFonts w:ascii="Open Sans" w:eastAsia="Georgia" w:hAnsi="Open Sans" w:cs="Open Sans"/>
          <w:sz w:val="24"/>
          <w:szCs w:val="24"/>
        </w:rPr>
        <w:t>re</w:t>
      </w:r>
    </w:p>
    <w:p w14:paraId="0A906EFB" w14:textId="77777777" w:rsidR="00513CED" w:rsidRPr="00291DA4" w:rsidRDefault="00513CED">
      <w:pPr>
        <w:rPr>
          <w:rFonts w:ascii="Open Sans" w:eastAsia="Georgia" w:hAnsi="Open Sans" w:cs="Open Sans"/>
          <w:bCs/>
          <w:sz w:val="24"/>
          <w:szCs w:val="24"/>
        </w:rPr>
      </w:pPr>
    </w:p>
    <w:p w14:paraId="61FE3B1E" w14:textId="77777777" w:rsidR="00513CED" w:rsidRPr="00291DA4" w:rsidRDefault="00513CED">
      <w:pPr>
        <w:rPr>
          <w:rFonts w:ascii="Open Sans" w:eastAsia="Georgia" w:hAnsi="Open Sans" w:cs="Open Sans"/>
          <w:b/>
          <w:sz w:val="24"/>
          <w:szCs w:val="24"/>
        </w:rPr>
      </w:pPr>
      <w:r w:rsidRPr="00291DA4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D75879" w:rsidRPr="00291DA4">
        <w:rPr>
          <w:rFonts w:ascii="Open Sans" w:eastAsia="Georgia" w:hAnsi="Open Sans" w:cs="Open Sans"/>
          <w:b/>
          <w:sz w:val="24"/>
          <w:szCs w:val="24"/>
        </w:rPr>
        <w:t>code:</w:t>
      </w:r>
    </w:p>
    <w:p w14:paraId="712EE6FB" w14:textId="77777777" w:rsidR="00513CED" w:rsidRPr="00291DA4" w:rsidRDefault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call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top_salarys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();  </w:t>
      </w:r>
    </w:p>
    <w:p w14:paraId="2F601968" w14:textId="77777777" w:rsidR="00513CED" w:rsidRPr="00291DA4" w:rsidRDefault="00513CED">
      <w:pPr>
        <w:rPr>
          <w:rFonts w:ascii="Open Sans" w:eastAsia="Georgia" w:hAnsi="Open Sans" w:cs="Open Sans"/>
          <w:bCs/>
          <w:sz w:val="24"/>
          <w:szCs w:val="24"/>
        </w:rPr>
      </w:pPr>
    </w:p>
    <w:p w14:paraId="14BB65C1" w14:textId="77777777" w:rsidR="00513CED" w:rsidRPr="00291DA4" w:rsidRDefault="00513CED">
      <w:pPr>
        <w:rPr>
          <w:rFonts w:ascii="Open Sans" w:eastAsia="Georgia" w:hAnsi="Open Sans" w:cs="Open Sans"/>
          <w:b/>
          <w:sz w:val="24"/>
          <w:szCs w:val="24"/>
        </w:rPr>
      </w:pPr>
    </w:p>
    <w:p w14:paraId="743B4EB7" w14:textId="77777777" w:rsidR="00AE338A" w:rsidRDefault="00AE338A">
      <w:pPr>
        <w:rPr>
          <w:rFonts w:ascii="Open Sans" w:eastAsia="Georgia" w:hAnsi="Open Sans" w:cs="Open Sans"/>
          <w:b/>
          <w:sz w:val="24"/>
          <w:szCs w:val="24"/>
        </w:rPr>
      </w:pPr>
    </w:p>
    <w:p w14:paraId="2247A5C3" w14:textId="77777777" w:rsidR="00AE338A" w:rsidRDefault="00AE338A">
      <w:pPr>
        <w:rPr>
          <w:rFonts w:ascii="Open Sans" w:eastAsia="Georgia" w:hAnsi="Open Sans" w:cs="Open Sans"/>
          <w:b/>
          <w:sz w:val="24"/>
          <w:szCs w:val="24"/>
        </w:rPr>
      </w:pPr>
    </w:p>
    <w:p w14:paraId="31AEF73E" w14:textId="77777777" w:rsidR="00424A6A" w:rsidRPr="00D75879" w:rsidRDefault="00D75879">
      <w:pPr>
        <w:rPr>
          <w:rFonts w:ascii="Open Sans" w:eastAsia="Georgia" w:hAnsi="Open Sans" w:cs="Open Sans"/>
          <w:b/>
          <w:sz w:val="24"/>
          <w:szCs w:val="24"/>
        </w:rPr>
      </w:pPr>
      <w:r w:rsidRPr="00291DA4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204FD15A" w14:textId="0913FC14" w:rsidR="00424A6A" w:rsidRPr="00291DA4" w:rsidRDefault="003879F7" w:rsidP="00D75879">
      <w:pPr>
        <w:ind w:firstLine="720"/>
        <w:rPr>
          <w:rFonts w:ascii="Open Sans" w:eastAsia="Georgia" w:hAnsi="Open Sans" w:cs="Open San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EBA3141" wp14:editId="280067FA">
            <wp:extent cx="1924050" cy="1352550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F3CA4" w14:textId="77777777" w:rsidR="00424A6A" w:rsidRPr="00291DA4" w:rsidRDefault="00424A6A">
      <w:pPr>
        <w:rPr>
          <w:rFonts w:ascii="Open Sans" w:eastAsia="Georgia" w:hAnsi="Open Sans" w:cs="Open Sans"/>
          <w:bCs/>
          <w:sz w:val="24"/>
          <w:szCs w:val="24"/>
        </w:rPr>
      </w:pPr>
    </w:p>
    <w:p w14:paraId="74E05718" w14:textId="77777777" w:rsidR="00930976" w:rsidRPr="00930976" w:rsidRDefault="003930FF" w:rsidP="003930FF">
      <w:pPr>
        <w:numPr>
          <w:ilvl w:val="0"/>
          <w:numId w:val="1"/>
        </w:numPr>
        <w:ind w:left="-142" w:hanging="425"/>
        <w:rPr>
          <w:rFonts w:ascii="Open Sans" w:eastAsia="Georgia" w:hAnsi="Open Sans" w:cs="Open Sans"/>
          <w:sz w:val="24"/>
          <w:szCs w:val="24"/>
        </w:rPr>
      </w:pPr>
      <w:r w:rsidRPr="00930976">
        <w:rPr>
          <w:rFonts w:ascii="Open Sans" w:eastAsia="Georgia" w:hAnsi="Open Sans" w:cs="Open Sans"/>
          <w:sz w:val="24"/>
          <w:szCs w:val="24"/>
        </w:rPr>
        <w:t xml:space="preserve">Write a query to create and execute a stored procedure with one parameter using the </w:t>
      </w:r>
      <w:r w:rsidRPr="00930976">
        <w:rPr>
          <w:rFonts w:ascii="Open Sans" w:eastAsia="Georgia" w:hAnsi="Open Sans" w:cs="Open Sans"/>
          <w:b/>
          <w:bCs/>
          <w:sz w:val="24"/>
          <w:szCs w:val="24"/>
        </w:rPr>
        <w:t xml:space="preserve">order by </w:t>
      </w:r>
      <w:r w:rsidRPr="00930976">
        <w:rPr>
          <w:rFonts w:ascii="Open Sans" w:eastAsia="Georgia" w:hAnsi="Open Sans" w:cs="Open Sans"/>
          <w:sz w:val="24"/>
          <w:szCs w:val="24"/>
        </w:rPr>
        <w:t>function</w:t>
      </w:r>
      <w:r w:rsidRPr="00930976">
        <w:rPr>
          <w:rFonts w:ascii="Open Sans" w:eastAsia="Georgia" w:hAnsi="Open Sans" w:cs="Open Sans"/>
          <w:b/>
          <w:bCs/>
          <w:sz w:val="24"/>
          <w:szCs w:val="24"/>
        </w:rPr>
        <w:t xml:space="preserve"> </w:t>
      </w:r>
      <w:r w:rsidRPr="00930976">
        <w:rPr>
          <w:rFonts w:ascii="Open Sans" w:eastAsia="Georgia" w:hAnsi="Open Sans" w:cs="Open Sans"/>
          <w:sz w:val="24"/>
          <w:szCs w:val="24"/>
        </w:rPr>
        <w:t>in descending order of the salary earned</w:t>
      </w:r>
    </w:p>
    <w:p w14:paraId="6B25AA7F" w14:textId="77777777" w:rsidR="00424A6A" w:rsidRPr="00291DA4" w:rsidRDefault="00424A6A">
      <w:pPr>
        <w:rPr>
          <w:rFonts w:ascii="Open Sans" w:eastAsia="Georgia" w:hAnsi="Open Sans" w:cs="Open Sans"/>
          <w:b/>
          <w:sz w:val="24"/>
          <w:szCs w:val="24"/>
        </w:rPr>
      </w:pPr>
    </w:p>
    <w:p w14:paraId="1F0AC2A0" w14:textId="77777777" w:rsidR="00513CED" w:rsidRPr="004D0F99" w:rsidRDefault="00513CED">
      <w:pPr>
        <w:rPr>
          <w:rFonts w:ascii="Open Sans" w:eastAsia="Georgia" w:hAnsi="Open Sans" w:cs="Open Sans"/>
          <w:b/>
          <w:sz w:val="24"/>
          <w:szCs w:val="24"/>
        </w:rPr>
      </w:pPr>
      <w:r w:rsidRPr="00291DA4">
        <w:rPr>
          <w:rFonts w:ascii="Open Sans" w:eastAsia="Georgia" w:hAnsi="Open Sans" w:cs="Open Sans"/>
          <w:b/>
          <w:sz w:val="24"/>
          <w:szCs w:val="24"/>
        </w:rPr>
        <w:t>SQL code:</w:t>
      </w:r>
    </w:p>
    <w:p w14:paraId="7AD92A98" w14:textId="77777777" w:rsidR="00513CED" w:rsidRPr="00291DA4" w:rsidRDefault="00513CED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>delimiter //</w:t>
      </w:r>
    </w:p>
    <w:p w14:paraId="78440B71" w14:textId="77777777" w:rsidR="00513CED" w:rsidRPr="00291DA4" w:rsidRDefault="00513CED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CREATE PROCEDURE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sort_salarys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>(IN var INT)</w:t>
      </w:r>
    </w:p>
    <w:p w14:paraId="6577E290" w14:textId="77777777" w:rsidR="00513CED" w:rsidRPr="00291DA4" w:rsidRDefault="00513CED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>BEGIN</w:t>
      </w:r>
    </w:p>
    <w:p w14:paraId="433B9989" w14:textId="77777777" w:rsidR="00513CED" w:rsidRPr="00291DA4" w:rsidRDefault="00513CED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SELECT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job_id,f_name,salary</w:t>
      </w:r>
      <w:proofErr w:type="spellEnd"/>
    </w:p>
    <w:p w14:paraId="607DF3D6" w14:textId="77777777" w:rsidR="00513CED" w:rsidRPr="00291DA4" w:rsidRDefault="00513CED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>FROM employee ORDER BY salary DESC LIMIT var;</w:t>
      </w:r>
    </w:p>
    <w:p w14:paraId="5B003521" w14:textId="77777777" w:rsidR="00513CED" w:rsidRPr="00291DA4" w:rsidRDefault="00513CED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>end //</w:t>
      </w:r>
    </w:p>
    <w:p w14:paraId="32030B68" w14:textId="77777777" w:rsidR="00513CED" w:rsidRPr="00291DA4" w:rsidRDefault="00513CED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>delimiter ;</w:t>
      </w:r>
    </w:p>
    <w:p w14:paraId="39D95525" w14:textId="77777777" w:rsidR="00AE338A" w:rsidRDefault="00AE338A" w:rsidP="00513CED">
      <w:pPr>
        <w:rPr>
          <w:rFonts w:ascii="Open Sans" w:eastAsia="Georgia" w:hAnsi="Open Sans" w:cs="Open Sans"/>
          <w:bCs/>
          <w:sz w:val="24"/>
          <w:szCs w:val="24"/>
        </w:rPr>
      </w:pPr>
    </w:p>
    <w:p w14:paraId="61A44767" w14:textId="77777777" w:rsidR="00513CED" w:rsidRPr="00291DA4" w:rsidRDefault="00513CED" w:rsidP="00513CED">
      <w:pPr>
        <w:rPr>
          <w:rFonts w:ascii="Open Sans" w:eastAsia="Georgia" w:hAnsi="Open Sans" w:cs="Open Sans"/>
          <w:bCs/>
          <w:sz w:val="24"/>
          <w:szCs w:val="24"/>
        </w:rPr>
      </w:pPr>
      <w:r w:rsidRPr="00291DA4">
        <w:rPr>
          <w:rFonts w:ascii="Open Sans" w:eastAsia="Georgia" w:hAnsi="Open Sans" w:cs="Open Sans"/>
          <w:bCs/>
          <w:sz w:val="24"/>
          <w:szCs w:val="24"/>
        </w:rPr>
        <w:t xml:space="preserve">call </w:t>
      </w:r>
      <w:proofErr w:type="spellStart"/>
      <w:r w:rsidRPr="00291DA4">
        <w:rPr>
          <w:rFonts w:ascii="Open Sans" w:eastAsia="Georgia" w:hAnsi="Open Sans" w:cs="Open Sans"/>
          <w:bCs/>
          <w:sz w:val="24"/>
          <w:szCs w:val="24"/>
        </w:rPr>
        <w:t>sort_salarys</w:t>
      </w:r>
      <w:proofErr w:type="spellEnd"/>
      <w:r w:rsidRPr="00291DA4">
        <w:rPr>
          <w:rFonts w:ascii="Open Sans" w:eastAsia="Georgia" w:hAnsi="Open Sans" w:cs="Open Sans"/>
          <w:bCs/>
          <w:sz w:val="24"/>
          <w:szCs w:val="24"/>
        </w:rPr>
        <w:t>(3);</w:t>
      </w:r>
    </w:p>
    <w:p w14:paraId="765427E3" w14:textId="77777777" w:rsidR="00424A6A" w:rsidRPr="00291DA4" w:rsidRDefault="00424A6A">
      <w:pPr>
        <w:rPr>
          <w:rFonts w:ascii="Open Sans" w:eastAsia="Georgia" w:hAnsi="Open Sans" w:cs="Open Sans"/>
          <w:bCs/>
          <w:sz w:val="24"/>
          <w:szCs w:val="24"/>
        </w:rPr>
      </w:pPr>
    </w:p>
    <w:p w14:paraId="158B17C5" w14:textId="77777777" w:rsidR="00513CED" w:rsidRPr="00291DA4" w:rsidRDefault="00513CED" w:rsidP="00513CED">
      <w:pPr>
        <w:rPr>
          <w:rFonts w:ascii="Open Sans" w:eastAsia="Georgia" w:hAnsi="Open Sans" w:cs="Open Sans"/>
          <w:b/>
          <w:sz w:val="24"/>
          <w:szCs w:val="24"/>
        </w:rPr>
      </w:pPr>
      <w:r w:rsidRPr="00291DA4">
        <w:rPr>
          <w:rFonts w:ascii="Open Sans" w:eastAsia="Georgia" w:hAnsi="Open Sans" w:cs="Open Sans"/>
          <w:b/>
          <w:noProof/>
          <w:sz w:val="24"/>
          <w:szCs w:val="24"/>
        </w:rPr>
        <w:t>Output:</w:t>
      </w:r>
    </w:p>
    <w:p w14:paraId="141B8E0D" w14:textId="77777777" w:rsidR="00513CED" w:rsidRPr="00291DA4" w:rsidRDefault="00513CED">
      <w:pPr>
        <w:rPr>
          <w:rFonts w:ascii="Open Sans" w:eastAsia="Georgia" w:hAnsi="Open Sans" w:cs="Open Sans"/>
          <w:bCs/>
          <w:sz w:val="24"/>
          <w:szCs w:val="24"/>
        </w:rPr>
      </w:pPr>
    </w:p>
    <w:p w14:paraId="00254605" w14:textId="1C949995" w:rsidR="00424A6A" w:rsidRPr="00291DA4" w:rsidRDefault="00FA217C">
      <w:pPr>
        <w:rPr>
          <w:rFonts w:ascii="Open Sans" w:eastAsia="Georgia" w:hAnsi="Open Sans" w:cs="Open Sans"/>
          <w:bCs/>
          <w:sz w:val="24"/>
          <w:szCs w:val="24"/>
        </w:rPr>
      </w:pPr>
      <w:r>
        <w:rPr>
          <w:rFonts w:ascii="Open Sans" w:eastAsia="Georgia" w:hAnsi="Open Sans" w:cs="Open Sans"/>
          <w:bCs/>
          <w:sz w:val="24"/>
          <w:szCs w:val="24"/>
        </w:rPr>
        <w:lastRenderedPageBreak/>
        <w:t xml:space="preserve"> </w:t>
      </w:r>
      <w:r>
        <w:rPr>
          <w:rFonts w:ascii="Open Sans" w:eastAsia="Georgia" w:hAnsi="Open Sans" w:cs="Open Sans"/>
          <w:bCs/>
          <w:sz w:val="24"/>
          <w:szCs w:val="24"/>
        </w:rPr>
        <w:tab/>
      </w:r>
      <w:r w:rsidR="003879F7">
        <w:rPr>
          <w:noProof/>
        </w:rPr>
        <w:drawing>
          <wp:inline distT="0" distB="0" distL="0" distR="0" wp14:anchorId="4D5159A0" wp14:editId="44E83DB8">
            <wp:extent cx="1905000" cy="752475"/>
            <wp:effectExtent l="0" t="0" r="0" b="952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BD142" w14:textId="77777777" w:rsidR="00424A6A" w:rsidRPr="00291DA4" w:rsidRDefault="00424A6A">
      <w:pPr>
        <w:rPr>
          <w:rFonts w:ascii="Open Sans" w:eastAsia="Georgia" w:hAnsi="Open Sans" w:cs="Open Sans"/>
          <w:bCs/>
          <w:sz w:val="24"/>
          <w:szCs w:val="24"/>
        </w:rPr>
      </w:pPr>
    </w:p>
    <w:p w14:paraId="4797A798" w14:textId="77777777" w:rsidR="00D75879" w:rsidRDefault="00D75879" w:rsidP="004D0F99">
      <w:pPr>
        <w:rPr>
          <w:rFonts w:ascii="Open Sans" w:eastAsia="Georgia" w:hAnsi="Open Sans" w:cs="Open Sans"/>
          <w:b/>
          <w:bCs/>
          <w:sz w:val="24"/>
          <w:szCs w:val="24"/>
        </w:rPr>
      </w:pPr>
    </w:p>
    <w:p w14:paraId="2005598C" w14:textId="77777777" w:rsidR="00AE338A" w:rsidRDefault="00AE338A" w:rsidP="00AE338A">
      <w:pPr>
        <w:rPr>
          <w:rFonts w:ascii="Open Sans" w:eastAsia="Georgia" w:hAnsi="Open Sans" w:cs="Open Sans"/>
          <w:sz w:val="24"/>
          <w:szCs w:val="24"/>
        </w:rPr>
      </w:pPr>
    </w:p>
    <w:p w14:paraId="084915D9" w14:textId="77777777" w:rsidR="00AE338A" w:rsidRDefault="00AE338A" w:rsidP="00AE338A">
      <w:pPr>
        <w:rPr>
          <w:rFonts w:ascii="Open Sans" w:eastAsia="Georgia" w:hAnsi="Open Sans" w:cs="Open Sans"/>
          <w:sz w:val="24"/>
          <w:szCs w:val="24"/>
        </w:rPr>
      </w:pPr>
    </w:p>
    <w:p w14:paraId="0509E082" w14:textId="77777777" w:rsidR="00424A6A" w:rsidRPr="00291DA4" w:rsidRDefault="00424A6A">
      <w:pPr>
        <w:rPr>
          <w:rFonts w:ascii="Open Sans" w:eastAsia="Georgia" w:hAnsi="Open Sans" w:cs="Open Sans"/>
          <w:bCs/>
          <w:sz w:val="24"/>
          <w:szCs w:val="24"/>
        </w:rPr>
      </w:pPr>
    </w:p>
    <w:sectPr w:rsidR="00424A6A" w:rsidRPr="00291DA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63BF7"/>
    <w:multiLevelType w:val="hybridMultilevel"/>
    <w:tmpl w:val="247ACA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F2EC8"/>
    <w:multiLevelType w:val="multilevel"/>
    <w:tmpl w:val="9148DFBA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2974011C"/>
    <w:multiLevelType w:val="multilevel"/>
    <w:tmpl w:val="9148DFBA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3AA4530C"/>
    <w:multiLevelType w:val="multilevel"/>
    <w:tmpl w:val="9148DFBA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4E943896"/>
    <w:multiLevelType w:val="multilevel"/>
    <w:tmpl w:val="9148DFBA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582A174E"/>
    <w:multiLevelType w:val="multilevel"/>
    <w:tmpl w:val="9148DFBA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" w15:restartNumberingAfterBreak="0">
    <w:nsid w:val="69D25D59"/>
    <w:multiLevelType w:val="multilevel"/>
    <w:tmpl w:val="9148DFBA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3"/>
  </w:num>
  <w:num w:numId="5">
    <w:abstractNumId w:val="4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NTY1MDY1MrQ0NLFU0lEKTi0uzszPAykwrgUANmbn2ywAAAA="/>
  </w:docVars>
  <w:rsids>
    <w:rsidRoot w:val="00424A6A"/>
    <w:rsid w:val="0004298E"/>
    <w:rsid w:val="0015759B"/>
    <w:rsid w:val="00291DA4"/>
    <w:rsid w:val="003879F7"/>
    <w:rsid w:val="003930FF"/>
    <w:rsid w:val="00424A6A"/>
    <w:rsid w:val="004D0F99"/>
    <w:rsid w:val="00513CED"/>
    <w:rsid w:val="005422D3"/>
    <w:rsid w:val="006830D5"/>
    <w:rsid w:val="006B10BE"/>
    <w:rsid w:val="007B57CA"/>
    <w:rsid w:val="008A3B6F"/>
    <w:rsid w:val="00995E5B"/>
    <w:rsid w:val="00AE338A"/>
    <w:rsid w:val="00C20781"/>
    <w:rsid w:val="00C4185D"/>
    <w:rsid w:val="00D75879"/>
    <w:rsid w:val="00E75B76"/>
    <w:rsid w:val="00EA248E"/>
    <w:rsid w:val="00F506AA"/>
    <w:rsid w:val="00FA2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B0B17"/>
  <w15:docId w15:val="{F5FBF60C-8801-4994-BD61-CA0DAA695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unhideWhenUsed/>
    <w:rsid w:val="00E75B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B10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8</TotalTime>
  <Pages>6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 Janani Priya</cp:lastModifiedBy>
  <cp:revision>16</cp:revision>
  <dcterms:created xsi:type="dcterms:W3CDTF">2021-07-26T08:24:00Z</dcterms:created>
  <dcterms:modified xsi:type="dcterms:W3CDTF">2022-01-10T18:04:00Z</dcterms:modified>
</cp:coreProperties>
</file>